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For Consideration at Leading Organizations in Nigeria Lagos</w:t>
      </w:r>
    </w:p>
    <w:bookmarkEnd w:id="20"/>
    <w:p>
      <w:pPr>
        <w:pStyle w:val="BodyText"/>
      </w:pPr>
      <w:r>
        <w:t xml:space="preserve">Dear Hiring Manager,</w:t>
      </w:r>
    </w:p>
    <w:p>
      <w:pPr>
        <w:pStyle w:val="BodyText"/>
      </w:pPr>
      <w:r>
        <w:t xml:space="preserve">I am writing to express my enthusiastic interest in an internship opportunity within your esteemed organization, as detailed in your recent announcement for the [Company Name] Internship Program. As a highly motivated and culturally adaptable student currently pursuing a Bachelor of Business Administration with a specialization in International Finance at the University of Lagos, I am confident that my academic background, cross-cultural competencies, and profound commitment to contributing meaningfully to Nigeria's economic landscape align perfectly with your organization's vision. This</w:t>
      </w:r>
      <w:r>
        <w:t xml:space="preserve"> </w:t>
      </w:r>
      <w:r>
        <w:rPr>
          <w:bCs/>
          <w:b/>
        </w:rPr>
        <w:t xml:space="preserve">Internship Application Letter</w:t>
      </w:r>
      <w:r>
        <w:t xml:space="preserve"> </w:t>
      </w:r>
      <w:r>
        <w:t xml:space="preserve">represents not merely an opportunity for professional growth but a strategic step toward immersing myself in the vibrant entrepreneurial ecosystem of</w:t>
      </w:r>
      <w:r>
        <w:t xml:space="preserve"> </w:t>
      </w:r>
      <w:r>
        <w:rPr>
          <w:iCs/>
          <w:i/>
        </w:rPr>
        <w:t xml:space="preserve">Nigeria Lagos</w:t>
      </w:r>
      <w:r>
        <w:t xml:space="preserve">, Africa's most dynamic business hub.</w:t>
      </w:r>
    </w:p>
    <w:p>
      <w:pPr>
        <w:pStyle w:val="BodyText"/>
      </w:pPr>
      <w:r>
        <w:t xml:space="preserve">My academic journey at the University of Lagos has equipped me with a robust foundation in financial analysis, market research, and cross-cultural communication – all essential competencies for thriving within Nigeria's complex commercial environment. During my third year, I spearheaded a capstone project analyzing SME financing challenges across Lagos State markets. This involved conducting 47 primary interviews with entrepreneurs in Surulere and Victoria Island while utilizing SPSS for quantitative analysis of data collected from the Central Bank of Nigeria's 2023 financial inclusion report. My findings highlighted critical gaps in access to credit for female-owned businesses – a problem I am passionate about addressing through innovative fintech solutions currently being developed by several Lagos-based startups. This project directly demonstrates my capacity to translate academic knowledge into actionable insights within</w:t>
      </w:r>
      <w:r>
        <w:t xml:space="preserve"> </w:t>
      </w:r>
      <w:r>
        <w:rPr>
          <w:iCs/>
          <w:i/>
        </w:rPr>
        <w:t xml:space="preserve">Nigeria Lagos</w:t>
      </w:r>
      <w:r>
        <w:t xml:space="preserve">'s unique socioeconomic context.</w:t>
      </w:r>
    </w:p>
    <w:p>
      <w:pPr>
        <w:pStyle w:val="BodyText"/>
      </w:pPr>
      <w:r>
        <w:t xml:space="preserve">What truly sets me apart is my deep cultural immersion in Lagosian life through four years of residence on campus and extensive community engagement. I've volunteered weekly at the Yaba Community Center, assisting with financial literacy workshops for 30+ youth participants from diverse neighborhoods including Mushin and Agege. This experience taught me to navigate Lagos's intricate social fabric with respect – understanding how to bridge communication between formal business settings and informal market dynamics that characterize our local economy. When organizing a recent fundraising event for the center, I coordinated logistics across three different transportation networks (buses, danfo, and ride-hailing) while managing vendor negotiations with local food producers from Oshodi. This hands-on exposure to Lagos's operational rhythms has honed my adaptability – a quality I believe is indispensable for any professional operating in Africa's largest metropolitan area.</w:t>
      </w:r>
    </w:p>
    <w:p>
      <w:pPr>
        <w:pStyle w:val="BodyText"/>
      </w:pPr>
      <w:r>
        <w:t xml:space="preserve">My professional development extends beyond campus through strategic international engagements that have prepared me to contribute meaningfully to global operations with local relevance. As an exchange student at the University of Cape Town during the 2023 semester, I collaborated with South African peers on a project analyzing pan-African supply chain resilience. This experience reinforced my understanding of how Lagos functions as both a regional gateway and innovation laboratory – processing over 70% of Nigeria's commercial activity while serving as the continent's third-largest tech hub (per Africa Tech Ventures 2024). I've closely followed developments at Y Combinator-backed startups like Paystack and Flutterwave, recognizing how their Lagos-based operations have revolutionized digital payments across the continent. This awareness fuels my desire to contribute directly to similar transformative work within your organization.</w:t>
      </w:r>
    </w:p>
    <w:p>
      <w:pPr>
        <w:pStyle w:val="BodyText"/>
      </w:pPr>
      <w:r>
        <w:t xml:space="preserve">I am particularly drawn to [Company Name]'s commitment to sustainable development through initiatives like your "Lagos Green Business Accelerator" program. Having researched your 2023 CSR report, I was inspired by how your partnership with Lagos State Ministry of Environment created tangible impact in waste management innovation across 15 local government areas. My academic paper on circular economy models for Lagos markets – which received the Dean's Award for Outstanding Research – aligns precisely with this mission. I am eager to apply these frameworks under your mentorship, particularly through contributing to your upcoming urban sustainability project targeting informal settlements along the Lagos Lagoon.</w:t>
      </w:r>
    </w:p>
    <w:p>
      <w:pPr>
        <w:pStyle w:val="BodyText"/>
      </w:pPr>
      <w:r>
        <w:t xml:space="preserve">My technical proficiency complements my cultural understanding: I am certified in Google Data Analytics (2023), fluent in English and Yoruba with conversational Hausa, and proficient in Excel, Power BI, and SAP Business One. Crucially, I possess the operational resilience required for Lagos' unique demands – having navigated the city's transportation challenges daily since 2021 while maintaining a 3.8 GPA. I've developed specialized skills in managing time-sensitive projects amid power fluctuations and network disruptions common across Nigeria, ensuring consistent output even under challenging conditions.</w:t>
      </w:r>
    </w:p>
    <w:p>
      <w:pPr>
        <w:pStyle w:val="BodyText"/>
      </w:pPr>
      <w:r>
        <w:t xml:space="preserve">What truly motivates my application is witnessing Lagos's extraordinary transformation – a city where ancient markets thrive alongside cutting-edge tech incubators, where cultural heritage informs modern business practices. As someone who has attended the annual Lagos Food Festival and volunteered during the 2023 Afrobeats Fest in Eko Atlantic, I understand that success here requires balancing tradition with innovation. I am eager to bring my academic rigor and on-the-ground experience to your team while learning from Nigeria's most accomplished business minds. My goal is not merely to complete an internship, but to become a lasting contributor to Lagos's economic narrative.</w:t>
      </w:r>
    </w:p>
    <w:p>
      <w:pPr>
        <w:pStyle w:val="BodyText"/>
      </w:pPr>
      <w:r>
        <w:t xml:space="preserve">As the world recognizes Africa as the next frontier of economic growth, I am determined to position myself at its epicenter – Lagos. This</w:t>
      </w:r>
      <w:r>
        <w:t xml:space="preserve"> </w:t>
      </w:r>
      <w:r>
        <w:rPr>
          <w:bCs/>
          <w:b/>
        </w:rPr>
        <w:t xml:space="preserve">Internship Application Letter</w:t>
      </w:r>
      <w:r>
        <w:t xml:space="preserve"> </w:t>
      </w:r>
      <w:r>
        <w:t xml:space="preserve">represents my earnest commitment to this path. I have attached my resume, academic transcript, and a portfolio showcasing my research on Lagos' informal economy for your consideration. I would be honored to discuss how my skills in data-driven market analysis, cultural intelligence, and operational adaptability can support [Company Name]'s objectives in</w:t>
      </w:r>
      <w:r>
        <w:t xml:space="preserve"> </w:t>
      </w:r>
      <w:r>
        <w:rPr>
          <w:iCs/>
          <w:i/>
        </w:rPr>
        <w:t xml:space="preserve">Nigeria Lagos</w:t>
      </w:r>
      <w:r>
        <w:t xml:space="preserve">.</w:t>
      </w:r>
    </w:p>
    <w:p>
      <w:pPr>
        <w:pStyle w:val="BodyText"/>
      </w:pPr>
      <w:r>
        <w:t xml:space="preserve">Thank you for considering my application. I look forward to discussing how I can contribute to your team's success while growing within the inspiring environment of Nigeria's commercial capital.</w:t>
      </w:r>
    </w:p>
    <w:p>
      <w:pPr>
        <w:pStyle w:val="BodyText"/>
      </w:pPr>
      <w:r>
        <w:t xml:space="preserve">Respectfully yours,</w:t>
      </w:r>
    </w:p>
    <w:bookmarkStart w:id="21" w:name="mason-adewale"/>
    <w:p>
      <w:pPr>
        <w:pStyle w:val="Heading3"/>
      </w:pPr>
      <w:r>
        <w:t xml:space="preserve">Mason Adewale</w:t>
      </w:r>
    </w:p>
    <w:p>
      <w:pPr>
        <w:pStyle w:val="FirstParagraph"/>
      </w:pPr>
      <w:r>
        <w:t xml:space="preserve">University of Lagos | Department of Finance &amp; Investment</w:t>
      </w:r>
    </w:p>
    <w:p>
      <w:pPr>
        <w:pStyle w:val="BodyText"/>
      </w:pPr>
      <w:r>
        <w:t xml:space="preserve">+234 810 123 4567 | mason.adewale@unilag.edu.ng</w:t>
      </w:r>
    </w:p>
    <w:bookmarkEnd w:id="21"/>
    <w:p>
      <w:pPr>
        <w:pStyle w:val="BodyText"/>
      </w:pPr>
      <w:r>
        <w:rPr>
          <w:bCs/>
          <w:b/>
        </w:rPr>
        <w:t xml:space="preserve">Note:</w:t>
      </w:r>
      <w:r>
        <w:t xml:space="preserve"> </w:t>
      </w:r>
      <w:r>
        <w:t xml:space="preserve">This document is specifically tailored for internship opportunities in Nigeria Lagos, reflecting the unique business environment and cultural context of Africa's most populous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08T21:11:19Z</dcterms:created>
  <dcterms:modified xsi:type="dcterms:W3CDTF">2025-12-08T21: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